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C931C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Q-1: Fetch "FIRST_NAME" with alias "WORKER_NAME":</w:t>
      </w:r>
    </w:p>
    <w:p w14:paraId="1A845E1C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SQL</w:t>
      </w:r>
    </w:p>
    <w:p w14:paraId="631B0FD7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SELECT FIRST_NAME AS WORKER_NAME</w:t>
      </w:r>
    </w:p>
    <w:p w14:paraId="203BA9BD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FROM Worker;</w:t>
      </w:r>
    </w:p>
    <w:p w14:paraId="2BEB6A17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Q-2: Fetch unique "DEPARTMENT" values:</w:t>
      </w:r>
    </w:p>
    <w:p w14:paraId="0151B134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SQL</w:t>
      </w:r>
    </w:p>
    <w:p w14:paraId="3607B7E3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SELECT DISTINCT DEPARTMENT</w:t>
      </w:r>
    </w:p>
    <w:p w14:paraId="61264872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FROM Worker;</w:t>
      </w:r>
    </w:p>
    <w:p w14:paraId="14B61F93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Q-3: Show the last 5 records (assuming a unique identifier column named "ID"):</w:t>
      </w:r>
    </w:p>
    <w:p w14:paraId="29E5FBEE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SQL</w:t>
      </w:r>
    </w:p>
    <w:p w14:paraId="76FEB5C5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SELECT *</w:t>
      </w:r>
    </w:p>
    <w:p w14:paraId="24903E61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FROM Worker</w:t>
      </w:r>
    </w:p>
    <w:p w14:paraId="4CB5D3CC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ORDER BY ID DESC</w:t>
      </w:r>
    </w:p>
    <w:p w14:paraId="768B1AAA" w14:textId="77777777" w:rsidR="00DA668D" w:rsidRPr="00DA668D" w:rsidRDefault="00DA668D" w:rsidP="00DA668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DA668D">
        <w:rPr>
          <w:color w:val="444444"/>
          <w:spacing w:val="3"/>
        </w:rPr>
        <w:t>LIMIT 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B4AED"/>
    <w:multiLevelType w:val="multilevel"/>
    <w:tmpl w:val="63227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90280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CD6758"/>
    <w:rsid w:val="00DA6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46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yank Sharma</cp:lastModifiedBy>
  <cp:revision>2</cp:revision>
  <dcterms:created xsi:type="dcterms:W3CDTF">2024-02-03T23:14:00Z</dcterms:created>
  <dcterms:modified xsi:type="dcterms:W3CDTF">2024-02-03T23:14:00Z</dcterms:modified>
</cp:coreProperties>
</file>